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84AC99" w14:textId="7F285267" w:rsidR="00366883" w:rsidRPr="003204C4" w:rsidRDefault="00366883" w:rsidP="004440C6">
      <w:pPr>
        <w:jc w:val="right"/>
        <w:rPr>
          <w:rFonts w:ascii="Cambria" w:hAnsi="Cambria"/>
        </w:rPr>
      </w:pPr>
    </w:p>
    <w:p w14:paraId="039330D8" w14:textId="387C4C45" w:rsidR="004440C6" w:rsidRDefault="00424603" w:rsidP="003204C4">
      <w:pPr>
        <w:jc w:val="center"/>
        <w:rPr>
          <w:rFonts w:ascii="Cambria" w:hAnsi="Cambria"/>
          <w:b/>
          <w:bCs/>
          <w:sz w:val="28"/>
          <w:szCs w:val="28"/>
        </w:rPr>
      </w:pPr>
      <w:r w:rsidRPr="003204C4">
        <w:rPr>
          <w:rFonts w:ascii="Cambria" w:hAnsi="Cambria"/>
          <w:b/>
          <w:bCs/>
          <w:sz w:val="28"/>
          <w:szCs w:val="28"/>
        </w:rPr>
        <w:t xml:space="preserve">Master in </w:t>
      </w:r>
      <w:r w:rsidR="00B122BC" w:rsidRPr="003204C4">
        <w:rPr>
          <w:rFonts w:ascii="Cambria" w:hAnsi="Cambria"/>
          <w:b/>
          <w:bCs/>
          <w:sz w:val="28"/>
          <w:szCs w:val="28"/>
        </w:rPr>
        <w:t>Accounting</w:t>
      </w:r>
    </w:p>
    <w:p w14:paraId="677B346F" w14:textId="77777777" w:rsidR="0034089D" w:rsidRPr="003204C4" w:rsidRDefault="0034089D" w:rsidP="003204C4">
      <w:pPr>
        <w:jc w:val="center"/>
        <w:rPr>
          <w:rFonts w:ascii="Cambria" w:hAnsi="Cambria"/>
          <w:b/>
          <w:bCs/>
          <w:sz w:val="28"/>
          <w:szCs w:val="28"/>
        </w:rPr>
      </w:pPr>
    </w:p>
    <w:p w14:paraId="3C41DCF9" w14:textId="3F6C436D" w:rsidR="00B122BC" w:rsidRDefault="00B122BC" w:rsidP="003204C4">
      <w:pPr>
        <w:jc w:val="center"/>
        <w:rPr>
          <w:rFonts w:ascii="Cambria" w:hAnsi="Cambria"/>
          <w:b/>
          <w:bCs/>
          <w:sz w:val="28"/>
          <w:szCs w:val="28"/>
        </w:rPr>
      </w:pPr>
      <w:r w:rsidRPr="003204C4">
        <w:rPr>
          <w:rFonts w:ascii="Cambria" w:hAnsi="Cambria"/>
          <w:b/>
          <w:bCs/>
          <w:sz w:val="28"/>
          <w:szCs w:val="28"/>
        </w:rPr>
        <w:t>Sustainability, Accountability and Ethics 202</w:t>
      </w:r>
      <w:r w:rsidR="0034089D">
        <w:rPr>
          <w:rFonts w:ascii="Cambria" w:hAnsi="Cambria"/>
          <w:b/>
          <w:bCs/>
          <w:sz w:val="28"/>
          <w:szCs w:val="28"/>
        </w:rPr>
        <w:t>5</w:t>
      </w:r>
      <w:r w:rsidRPr="003204C4">
        <w:rPr>
          <w:rFonts w:ascii="Cambria" w:hAnsi="Cambria"/>
          <w:b/>
          <w:bCs/>
          <w:sz w:val="28"/>
          <w:szCs w:val="28"/>
        </w:rPr>
        <w:t>/202</w:t>
      </w:r>
      <w:r w:rsidR="0034089D">
        <w:rPr>
          <w:rFonts w:ascii="Cambria" w:hAnsi="Cambria"/>
          <w:b/>
          <w:bCs/>
          <w:sz w:val="28"/>
          <w:szCs w:val="28"/>
        </w:rPr>
        <w:t>6</w:t>
      </w:r>
    </w:p>
    <w:p w14:paraId="1E547CCB" w14:textId="77777777" w:rsidR="003204C4" w:rsidRPr="003204C4" w:rsidRDefault="003204C4" w:rsidP="003204C4">
      <w:pPr>
        <w:jc w:val="center"/>
        <w:rPr>
          <w:rFonts w:ascii="Cambria" w:hAnsi="Cambria"/>
          <w:b/>
          <w:bCs/>
          <w:sz w:val="28"/>
          <w:szCs w:val="28"/>
        </w:rPr>
      </w:pPr>
    </w:p>
    <w:p w14:paraId="5FF61BDB" w14:textId="2E0B8F65" w:rsidR="004440C6" w:rsidRPr="003204C4" w:rsidRDefault="004440C6" w:rsidP="004440C6">
      <w:pPr>
        <w:jc w:val="center"/>
        <w:rPr>
          <w:rFonts w:ascii="Cambria" w:hAnsi="Cambria"/>
          <w:b/>
          <w:bCs/>
          <w:sz w:val="28"/>
          <w:szCs w:val="28"/>
        </w:rPr>
      </w:pPr>
      <w:r w:rsidRPr="003204C4">
        <w:rPr>
          <w:rFonts w:ascii="Cambria" w:hAnsi="Cambria"/>
          <w:b/>
          <w:bCs/>
          <w:sz w:val="28"/>
          <w:szCs w:val="28"/>
        </w:rPr>
        <w:t xml:space="preserve">Group </w:t>
      </w:r>
      <w:r w:rsidR="001A2FF3" w:rsidRPr="003204C4">
        <w:rPr>
          <w:rFonts w:ascii="Cambria" w:hAnsi="Cambria"/>
          <w:b/>
          <w:bCs/>
          <w:sz w:val="28"/>
          <w:szCs w:val="28"/>
        </w:rPr>
        <w:t>Composition</w:t>
      </w:r>
    </w:p>
    <w:tbl>
      <w:tblPr>
        <w:tblStyle w:val="TableGrid"/>
        <w:tblW w:w="4848" w:type="pct"/>
        <w:tblLook w:val="04A0" w:firstRow="1" w:lastRow="0" w:firstColumn="1" w:lastColumn="0" w:noHBand="0" w:noVBand="1"/>
      </w:tblPr>
      <w:tblGrid>
        <w:gridCol w:w="4533"/>
        <w:gridCol w:w="4533"/>
      </w:tblGrid>
      <w:tr w:rsidR="00B122BC" w:rsidRPr="003204C4" w14:paraId="1A03AA5A" w14:textId="77777777" w:rsidTr="009601BA">
        <w:trPr>
          <w:trHeight w:val="1052"/>
        </w:trPr>
        <w:tc>
          <w:tcPr>
            <w:tcW w:w="2500" w:type="pct"/>
          </w:tcPr>
          <w:p w14:paraId="6BABF0E8" w14:textId="77777777" w:rsidR="00B122BC" w:rsidRPr="003204C4" w:rsidRDefault="00B122BC" w:rsidP="009601BA">
            <w:pPr>
              <w:tabs>
                <w:tab w:val="left" w:pos="1554"/>
              </w:tabs>
              <w:rPr>
                <w:rFonts w:ascii="Cambria" w:hAnsi="Cambria"/>
              </w:rPr>
            </w:pPr>
          </w:p>
        </w:tc>
        <w:tc>
          <w:tcPr>
            <w:tcW w:w="2500" w:type="pct"/>
          </w:tcPr>
          <w:p w14:paraId="3E45E234" w14:textId="77777777" w:rsidR="00B122BC" w:rsidRPr="0034089D" w:rsidRDefault="00B122BC" w:rsidP="009601BA">
            <w:pPr>
              <w:tabs>
                <w:tab w:val="left" w:pos="1554"/>
              </w:tabs>
              <w:rPr>
                <w:rFonts w:ascii="Cambria" w:hAnsi="Cambria"/>
              </w:rPr>
            </w:pPr>
          </w:p>
        </w:tc>
      </w:tr>
      <w:tr w:rsidR="003E43D3" w:rsidRPr="003204C4" w14:paraId="5CFA8EA1" w14:textId="77777777" w:rsidTr="009C70DA">
        <w:trPr>
          <w:trHeight w:val="1052"/>
        </w:trPr>
        <w:tc>
          <w:tcPr>
            <w:tcW w:w="2500" w:type="pct"/>
          </w:tcPr>
          <w:p w14:paraId="1C49FED1" w14:textId="36474841" w:rsidR="004440C6" w:rsidRPr="003204C4" w:rsidRDefault="004440C6" w:rsidP="004440C6">
            <w:pPr>
              <w:tabs>
                <w:tab w:val="left" w:pos="1554"/>
              </w:tabs>
              <w:rPr>
                <w:rFonts w:ascii="Cambria" w:hAnsi="Cambria"/>
              </w:rPr>
            </w:pPr>
          </w:p>
        </w:tc>
        <w:tc>
          <w:tcPr>
            <w:tcW w:w="2500" w:type="pct"/>
          </w:tcPr>
          <w:p w14:paraId="5DC15584" w14:textId="1386D287" w:rsidR="004440C6" w:rsidRPr="0034089D" w:rsidRDefault="004440C6" w:rsidP="004440C6">
            <w:pPr>
              <w:tabs>
                <w:tab w:val="left" w:pos="1554"/>
              </w:tabs>
              <w:rPr>
                <w:rFonts w:ascii="Cambria" w:hAnsi="Cambria"/>
              </w:rPr>
            </w:pPr>
          </w:p>
        </w:tc>
      </w:tr>
      <w:tr w:rsidR="00B122BC" w:rsidRPr="003204C4" w14:paraId="3FC1314E" w14:textId="77777777" w:rsidTr="009C70DA">
        <w:trPr>
          <w:trHeight w:val="1052"/>
        </w:trPr>
        <w:tc>
          <w:tcPr>
            <w:tcW w:w="2500" w:type="pct"/>
          </w:tcPr>
          <w:p w14:paraId="690C5397" w14:textId="77777777" w:rsidR="00B122BC" w:rsidRPr="003204C4" w:rsidRDefault="00B122BC" w:rsidP="004440C6">
            <w:pPr>
              <w:tabs>
                <w:tab w:val="left" w:pos="1554"/>
              </w:tabs>
              <w:rPr>
                <w:rFonts w:ascii="Cambria" w:hAnsi="Cambria"/>
              </w:rPr>
            </w:pPr>
          </w:p>
        </w:tc>
        <w:tc>
          <w:tcPr>
            <w:tcW w:w="2500" w:type="pct"/>
          </w:tcPr>
          <w:p w14:paraId="18EFBA0D" w14:textId="77777777" w:rsidR="00B122BC" w:rsidRPr="0034089D" w:rsidRDefault="00B122BC" w:rsidP="004440C6">
            <w:pPr>
              <w:tabs>
                <w:tab w:val="left" w:pos="1554"/>
              </w:tabs>
              <w:rPr>
                <w:rFonts w:ascii="Cambria" w:hAnsi="Cambria"/>
              </w:rPr>
            </w:pPr>
          </w:p>
        </w:tc>
      </w:tr>
      <w:tr w:rsidR="00B122BC" w:rsidRPr="003204C4" w14:paraId="1F14679B" w14:textId="77777777" w:rsidTr="009C70DA">
        <w:trPr>
          <w:trHeight w:val="1052"/>
        </w:trPr>
        <w:tc>
          <w:tcPr>
            <w:tcW w:w="2500" w:type="pct"/>
          </w:tcPr>
          <w:p w14:paraId="1150967C" w14:textId="77777777" w:rsidR="00B122BC" w:rsidRPr="003204C4" w:rsidRDefault="00B122BC" w:rsidP="004440C6">
            <w:pPr>
              <w:tabs>
                <w:tab w:val="left" w:pos="1554"/>
              </w:tabs>
              <w:rPr>
                <w:rFonts w:ascii="Cambria" w:hAnsi="Cambria"/>
              </w:rPr>
            </w:pPr>
          </w:p>
        </w:tc>
        <w:tc>
          <w:tcPr>
            <w:tcW w:w="2500" w:type="pct"/>
          </w:tcPr>
          <w:p w14:paraId="5BA9E072" w14:textId="77777777" w:rsidR="00B122BC" w:rsidRPr="0034089D" w:rsidRDefault="00B122BC" w:rsidP="004440C6">
            <w:pPr>
              <w:tabs>
                <w:tab w:val="left" w:pos="1554"/>
              </w:tabs>
              <w:rPr>
                <w:rFonts w:ascii="Cambria" w:hAnsi="Cambria"/>
              </w:rPr>
            </w:pPr>
          </w:p>
        </w:tc>
      </w:tr>
      <w:tr w:rsidR="00B122BC" w:rsidRPr="003204C4" w14:paraId="32EAD48E" w14:textId="77777777" w:rsidTr="009C70DA">
        <w:trPr>
          <w:trHeight w:val="1052"/>
        </w:trPr>
        <w:tc>
          <w:tcPr>
            <w:tcW w:w="2500" w:type="pct"/>
          </w:tcPr>
          <w:p w14:paraId="5DF261EB" w14:textId="77777777" w:rsidR="00B122BC" w:rsidRPr="003204C4" w:rsidRDefault="00B122BC" w:rsidP="004440C6">
            <w:pPr>
              <w:tabs>
                <w:tab w:val="left" w:pos="1554"/>
              </w:tabs>
              <w:rPr>
                <w:rFonts w:ascii="Cambria" w:hAnsi="Cambria"/>
              </w:rPr>
            </w:pPr>
          </w:p>
        </w:tc>
        <w:tc>
          <w:tcPr>
            <w:tcW w:w="2500" w:type="pct"/>
          </w:tcPr>
          <w:p w14:paraId="36A3546E" w14:textId="77777777" w:rsidR="00B122BC" w:rsidRPr="0034089D" w:rsidRDefault="00B122BC" w:rsidP="004440C6">
            <w:pPr>
              <w:tabs>
                <w:tab w:val="left" w:pos="1554"/>
              </w:tabs>
              <w:rPr>
                <w:rFonts w:ascii="Cambria" w:hAnsi="Cambria"/>
              </w:rPr>
            </w:pPr>
          </w:p>
        </w:tc>
      </w:tr>
      <w:tr w:rsidR="00B122BC" w:rsidRPr="003204C4" w14:paraId="3160423B" w14:textId="77777777" w:rsidTr="009C70DA">
        <w:trPr>
          <w:trHeight w:val="1052"/>
        </w:trPr>
        <w:tc>
          <w:tcPr>
            <w:tcW w:w="2500" w:type="pct"/>
          </w:tcPr>
          <w:p w14:paraId="0804B67D" w14:textId="77777777" w:rsidR="00B122BC" w:rsidRPr="003204C4" w:rsidRDefault="00B122BC" w:rsidP="004440C6">
            <w:pPr>
              <w:tabs>
                <w:tab w:val="left" w:pos="1554"/>
              </w:tabs>
              <w:rPr>
                <w:rFonts w:ascii="Cambria" w:hAnsi="Cambria"/>
              </w:rPr>
            </w:pPr>
          </w:p>
        </w:tc>
        <w:tc>
          <w:tcPr>
            <w:tcW w:w="2500" w:type="pct"/>
          </w:tcPr>
          <w:p w14:paraId="37D9961A" w14:textId="77777777" w:rsidR="00B122BC" w:rsidRPr="0034089D" w:rsidRDefault="00B122BC" w:rsidP="004440C6">
            <w:pPr>
              <w:tabs>
                <w:tab w:val="left" w:pos="1554"/>
              </w:tabs>
              <w:rPr>
                <w:rFonts w:ascii="Cambria" w:hAnsi="Cambria"/>
              </w:rPr>
            </w:pPr>
          </w:p>
        </w:tc>
      </w:tr>
    </w:tbl>
    <w:p w14:paraId="53C1D795" w14:textId="77777777" w:rsidR="0088751A" w:rsidRPr="0034089D" w:rsidRDefault="0088751A" w:rsidP="0088751A"/>
    <w:sectPr w:rsidR="0088751A" w:rsidRPr="0034089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EDE1C" w14:textId="77777777" w:rsidR="006D3965" w:rsidRDefault="006D3965" w:rsidP="00424603">
      <w:pPr>
        <w:spacing w:after="0" w:line="240" w:lineRule="auto"/>
      </w:pPr>
      <w:r>
        <w:separator/>
      </w:r>
    </w:p>
  </w:endnote>
  <w:endnote w:type="continuationSeparator" w:id="0">
    <w:p w14:paraId="402F8C4E" w14:textId="77777777" w:rsidR="006D3965" w:rsidRDefault="006D3965" w:rsidP="00424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3BBCAE" w14:textId="77777777" w:rsidR="006D3965" w:rsidRDefault="006D3965" w:rsidP="00424603">
      <w:pPr>
        <w:spacing w:after="0" w:line="240" w:lineRule="auto"/>
      </w:pPr>
      <w:r>
        <w:separator/>
      </w:r>
    </w:p>
  </w:footnote>
  <w:footnote w:type="continuationSeparator" w:id="0">
    <w:p w14:paraId="7C41F9DA" w14:textId="77777777" w:rsidR="006D3965" w:rsidRDefault="006D3965" w:rsidP="004246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B8F0F" w14:textId="660EDE0A" w:rsidR="00424603" w:rsidRDefault="00424603">
    <w:pPr>
      <w:pStyle w:val="Header"/>
    </w:pPr>
    <w:r w:rsidRPr="00C22871">
      <w:rPr>
        <w:noProof/>
        <w:lang w:val="pt-PT" w:eastAsia="pt-PT"/>
      </w:rPr>
      <w:drawing>
        <wp:inline distT="0" distB="0" distL="0" distR="0" wp14:anchorId="6369107B" wp14:editId="2B7BADD8">
          <wp:extent cx="1155700" cy="605150"/>
          <wp:effectExtent l="0" t="0" r="6350" b="0"/>
          <wp:docPr id="3" name="Picture 2" descr="A picture containing diagram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15055732-5E08-4F36-A6AE-E32B045D980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A picture containing diagram&#10;&#10;Description automatically generated">
                    <a:extLst>
                      <a:ext uri="{FF2B5EF4-FFF2-40B4-BE49-F238E27FC236}">
                        <a16:creationId xmlns:a16="http://schemas.microsoft.com/office/drawing/2014/main" id="{15055732-5E08-4F36-A6AE-E32B045D980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 l="76302"/>
                  <a:stretch/>
                </pic:blipFill>
                <pic:spPr bwMode="auto">
                  <a:xfrm>
                    <a:off x="0" y="0"/>
                    <a:ext cx="1155764" cy="6051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MDExMTIwMjA1NjdW0lEKTi0uzszPAykwqgUAhqEvEiwAAAA="/>
  </w:docVars>
  <w:rsids>
    <w:rsidRoot w:val="004440C6"/>
    <w:rsid w:val="00033C5D"/>
    <w:rsid w:val="000D0191"/>
    <w:rsid w:val="000D3194"/>
    <w:rsid w:val="000E3F6A"/>
    <w:rsid w:val="001A2FF3"/>
    <w:rsid w:val="003204C4"/>
    <w:rsid w:val="0034089D"/>
    <w:rsid w:val="00366883"/>
    <w:rsid w:val="003E43D3"/>
    <w:rsid w:val="00424603"/>
    <w:rsid w:val="004440C6"/>
    <w:rsid w:val="004B6B61"/>
    <w:rsid w:val="00575A38"/>
    <w:rsid w:val="0059263B"/>
    <w:rsid w:val="00650487"/>
    <w:rsid w:val="00682C95"/>
    <w:rsid w:val="006D3965"/>
    <w:rsid w:val="007E265C"/>
    <w:rsid w:val="00824CD2"/>
    <w:rsid w:val="0088751A"/>
    <w:rsid w:val="008E1FFE"/>
    <w:rsid w:val="009C70DA"/>
    <w:rsid w:val="00A54A01"/>
    <w:rsid w:val="00AB6748"/>
    <w:rsid w:val="00B122BC"/>
    <w:rsid w:val="00C84B86"/>
    <w:rsid w:val="00D206B2"/>
    <w:rsid w:val="00D6039C"/>
    <w:rsid w:val="00E324BA"/>
    <w:rsid w:val="00F10A6C"/>
    <w:rsid w:val="00F44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2D38B4"/>
  <w15:chartTrackingRefBased/>
  <w15:docId w15:val="{5F1800AF-EBDB-447D-A721-9F423B0FA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40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24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603"/>
  </w:style>
  <w:style w:type="paragraph" w:styleId="Footer">
    <w:name w:val="footer"/>
    <w:basedOn w:val="Normal"/>
    <w:link w:val="FooterChar"/>
    <w:uiPriority w:val="99"/>
    <w:unhideWhenUsed/>
    <w:rsid w:val="00424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603"/>
  </w:style>
  <w:style w:type="character" w:styleId="Hyperlink">
    <w:name w:val="Hyperlink"/>
    <w:basedOn w:val="DefaultParagraphFont"/>
    <w:uiPriority w:val="99"/>
    <w:unhideWhenUsed/>
    <w:rsid w:val="00650487"/>
    <w:rPr>
      <w:color w:val="0563C1" w:themeColor="hyperlink"/>
      <w:u w:val="single"/>
    </w:rPr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65048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E43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CRISTINA SEMIAO CARVALHO MIRANDA DE OLIVEIRA</dc:creator>
  <cp:keywords/>
  <dc:description/>
  <cp:lastModifiedBy>PEDRO FILIPE MOREIRA BRITES DE ALMEIDA FERNANDES</cp:lastModifiedBy>
  <cp:revision>5</cp:revision>
  <dcterms:created xsi:type="dcterms:W3CDTF">2023-05-11T07:19:00Z</dcterms:created>
  <dcterms:modified xsi:type="dcterms:W3CDTF">2025-07-14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2f284f-00c4-4f5c-b80c-2d9dc8ecb087</vt:lpwstr>
  </property>
</Properties>
</file>